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7F5729" w:rsidRDefault="00493E2E" w:rsidP="007F5729">
      <w:pPr>
        <w:spacing w:after="0"/>
        <w:jc w:val="center"/>
        <w:rPr>
          <w:b/>
          <w:smallCaps/>
          <w:sz w:val="32"/>
        </w:rPr>
      </w:pPr>
      <w:r w:rsidRPr="007F5729">
        <w:rPr>
          <w:b/>
          <w:smallCaps/>
          <w:sz w:val="32"/>
        </w:rPr>
        <w:t>Rodney L. Haley</w:t>
      </w:r>
    </w:p>
    <w:p w:rsidR="00493E2E" w:rsidRPr="007F5729" w:rsidRDefault="00EC3757" w:rsidP="007F5729">
      <w:pPr>
        <w:spacing w:after="0"/>
        <w:jc w:val="center"/>
        <w:rPr>
          <w:i/>
          <w:sz w:val="32"/>
        </w:rPr>
      </w:pPr>
      <w:r>
        <w:rPr>
          <w:i/>
          <w:sz w:val="32"/>
        </w:rPr>
        <w:t xml:space="preserve"> </w:t>
      </w:r>
      <w:r w:rsidRPr="00431804">
        <w:rPr>
          <w:i/>
          <w:sz w:val="24"/>
        </w:rPr>
        <w:t xml:space="preserve">Machine </w:t>
      </w:r>
      <w:r w:rsidR="00431804" w:rsidRPr="00431804">
        <w:rPr>
          <w:i/>
          <w:sz w:val="24"/>
        </w:rPr>
        <w:t>Operator</w:t>
      </w:r>
      <w:r w:rsidR="00077006" w:rsidRPr="00431804">
        <w:rPr>
          <w:i/>
          <w:sz w:val="24"/>
        </w:rPr>
        <w:t xml:space="preserve"> / Assembler / </w:t>
      </w:r>
      <w:r w:rsidR="00D870CA" w:rsidRPr="00431804">
        <w:rPr>
          <w:i/>
          <w:sz w:val="24"/>
        </w:rPr>
        <w:t>Repair</w:t>
      </w:r>
      <w:r w:rsidR="007E71C3" w:rsidRPr="00431804">
        <w:rPr>
          <w:i/>
          <w:sz w:val="24"/>
        </w:rPr>
        <w:t>/</w:t>
      </w:r>
      <w:r w:rsidR="00077006" w:rsidRPr="00431804">
        <w:rPr>
          <w:i/>
          <w:sz w:val="24"/>
        </w:rPr>
        <w:t xml:space="preserve"> </w:t>
      </w:r>
      <w:r w:rsidR="007E71C3" w:rsidRPr="00431804">
        <w:rPr>
          <w:i/>
          <w:sz w:val="24"/>
        </w:rPr>
        <w:t>Shipping</w:t>
      </w:r>
      <w:r w:rsidR="00077006" w:rsidRPr="00431804">
        <w:rPr>
          <w:i/>
          <w:sz w:val="24"/>
        </w:rPr>
        <w:t xml:space="preserve"> </w:t>
      </w:r>
      <w:r w:rsidR="007E71C3" w:rsidRPr="00431804">
        <w:rPr>
          <w:i/>
          <w:sz w:val="24"/>
        </w:rPr>
        <w:t>&amp;</w:t>
      </w:r>
      <w:r w:rsidR="00077006" w:rsidRPr="00431804">
        <w:rPr>
          <w:i/>
          <w:sz w:val="24"/>
        </w:rPr>
        <w:t xml:space="preserve"> </w:t>
      </w:r>
      <w:r w:rsidR="007E71C3" w:rsidRPr="00431804">
        <w:rPr>
          <w:i/>
          <w:sz w:val="24"/>
        </w:rPr>
        <w:t>Receiving</w:t>
      </w:r>
    </w:p>
    <w:p w:rsidR="00493E2E" w:rsidRDefault="00493E2E" w:rsidP="007F5729">
      <w:pPr>
        <w:spacing w:after="0"/>
        <w:jc w:val="center"/>
      </w:pPr>
      <w:r w:rsidRPr="003917AD">
        <w:t>rhaley@wwrfresource.com</w:t>
      </w:r>
    </w:p>
    <w:p w:rsidR="00493E2E" w:rsidRDefault="00BB34C7" w:rsidP="007F5729">
      <w:pPr>
        <w:spacing w:after="0"/>
        <w:jc w:val="center"/>
      </w:pPr>
      <w:r>
        <w:rPr>
          <w:i/>
        </w:rPr>
        <w:t>Mobile</w:t>
      </w:r>
      <w:r w:rsidR="00493E2E">
        <w:rPr>
          <w:i/>
        </w:rPr>
        <w:t>:</w:t>
      </w:r>
      <w:r w:rsidR="00554ECA">
        <w:t xml:space="preserve"> (316) 272-6134</w:t>
      </w:r>
    </w:p>
    <w:p w:rsidR="00493E2E" w:rsidRDefault="00493E2E" w:rsidP="007F5729">
      <w:pPr>
        <w:spacing w:after="120"/>
        <w:jc w:val="center"/>
      </w:pPr>
      <w:r>
        <w:t>401 S. Emporia Wichita, KS</w:t>
      </w:r>
    </w:p>
    <w:p w:rsidR="00493E2E" w:rsidRPr="007F5729" w:rsidRDefault="00493E2E" w:rsidP="007F5729">
      <w:pPr>
        <w:spacing w:after="120"/>
        <w:rPr>
          <w:b/>
          <w:smallCaps/>
        </w:rPr>
      </w:pPr>
      <w:r w:rsidRPr="007F5729">
        <w:rPr>
          <w:b/>
          <w:smallCaps/>
        </w:rPr>
        <w:t>Summary of Qualifications</w:t>
      </w:r>
    </w:p>
    <w:p w:rsidR="00493E2E" w:rsidRDefault="00493E2E" w:rsidP="007F5729">
      <w:pPr>
        <w:pStyle w:val="ListParagraph"/>
        <w:numPr>
          <w:ilvl w:val="0"/>
          <w:numId w:val="5"/>
        </w:numPr>
        <w:spacing w:after="120"/>
      </w:pPr>
      <w:r>
        <w:t>General understanding of manufacturing and assembly work performed in large operations.</w:t>
      </w:r>
    </w:p>
    <w:p w:rsidR="00077006" w:rsidRDefault="00077006" w:rsidP="007F5729">
      <w:pPr>
        <w:pStyle w:val="ListParagraph"/>
        <w:numPr>
          <w:ilvl w:val="0"/>
          <w:numId w:val="5"/>
        </w:numPr>
        <w:spacing w:after="120"/>
      </w:pPr>
      <w:r>
        <w:t>Able to operate large machine presses and work in teams to prepare shipments.</w:t>
      </w:r>
    </w:p>
    <w:p w:rsidR="00077006" w:rsidRDefault="00077006" w:rsidP="00077006">
      <w:pPr>
        <w:pStyle w:val="ListParagraph"/>
        <w:numPr>
          <w:ilvl w:val="0"/>
          <w:numId w:val="5"/>
        </w:numPr>
        <w:spacing w:after="120"/>
      </w:pPr>
      <w:r>
        <w:t>Multiple years of experience maintaining large facilities with multiple buildings and units.</w:t>
      </w:r>
    </w:p>
    <w:p w:rsidR="00493E2E" w:rsidRDefault="00493E2E" w:rsidP="007F5729">
      <w:pPr>
        <w:pStyle w:val="ListParagraph"/>
        <w:numPr>
          <w:ilvl w:val="0"/>
          <w:numId w:val="5"/>
        </w:numPr>
        <w:spacing w:after="120"/>
      </w:pPr>
      <w:r>
        <w:t>Maintains a strong work ethic that is attentive to detail and goal oriented.</w:t>
      </w:r>
    </w:p>
    <w:p w:rsidR="00493E2E" w:rsidRPr="007F5729" w:rsidRDefault="00493E2E" w:rsidP="007F5729">
      <w:pPr>
        <w:spacing w:after="120"/>
        <w:rPr>
          <w:b/>
          <w:smallCaps/>
        </w:rPr>
      </w:pPr>
      <w:r w:rsidRPr="007F5729">
        <w:rPr>
          <w:b/>
          <w:smallCaps/>
        </w:rPr>
        <w:t>Skills Profile</w:t>
      </w:r>
    </w:p>
    <w:p w:rsidR="00077006" w:rsidRDefault="00077006" w:rsidP="007F5729">
      <w:pPr>
        <w:pStyle w:val="ListParagraph"/>
        <w:numPr>
          <w:ilvl w:val="0"/>
          <w:numId w:val="4"/>
        </w:numPr>
        <w:spacing w:after="120"/>
        <w:sectPr w:rsidR="0007700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93E2E" w:rsidRDefault="00EC3757" w:rsidP="007F5729">
      <w:pPr>
        <w:pStyle w:val="ListParagraph"/>
        <w:numPr>
          <w:ilvl w:val="0"/>
          <w:numId w:val="4"/>
        </w:numPr>
        <w:spacing w:after="120"/>
      </w:pPr>
      <w:r>
        <w:lastRenderedPageBreak/>
        <w:t>Mass Pac Machine Operator</w:t>
      </w:r>
    </w:p>
    <w:p w:rsidR="00493E2E" w:rsidRDefault="00493E2E" w:rsidP="007F5729">
      <w:pPr>
        <w:pStyle w:val="ListParagraph"/>
        <w:numPr>
          <w:ilvl w:val="0"/>
          <w:numId w:val="4"/>
        </w:numPr>
        <w:spacing w:after="120"/>
      </w:pPr>
      <w:r>
        <w:t>Stocking</w:t>
      </w:r>
      <w:r w:rsidR="000F3342">
        <w:t>/packaging</w:t>
      </w:r>
    </w:p>
    <w:p w:rsidR="00493E2E" w:rsidRDefault="00EC3757" w:rsidP="007F5729">
      <w:pPr>
        <w:pStyle w:val="ListParagraph"/>
        <w:numPr>
          <w:ilvl w:val="0"/>
          <w:numId w:val="4"/>
        </w:numPr>
        <w:spacing w:after="120"/>
      </w:pPr>
      <w:r>
        <w:t>Stacker/Bander</w:t>
      </w:r>
    </w:p>
    <w:p w:rsidR="00493E2E" w:rsidRDefault="00493E2E" w:rsidP="007F5729">
      <w:pPr>
        <w:pStyle w:val="ListParagraph"/>
        <w:numPr>
          <w:ilvl w:val="0"/>
          <w:numId w:val="4"/>
        </w:numPr>
        <w:spacing w:after="120"/>
      </w:pPr>
      <w:r>
        <w:t>Building maintenance</w:t>
      </w:r>
    </w:p>
    <w:p w:rsidR="00493E2E" w:rsidRDefault="00493E2E" w:rsidP="007F5729">
      <w:pPr>
        <w:pStyle w:val="ListParagraph"/>
        <w:numPr>
          <w:ilvl w:val="0"/>
          <w:numId w:val="4"/>
        </w:numPr>
        <w:spacing w:after="120"/>
      </w:pPr>
      <w:r>
        <w:lastRenderedPageBreak/>
        <w:t>Assembly</w:t>
      </w:r>
      <w:r w:rsidR="000F3342">
        <w:t>/Repair</w:t>
      </w:r>
      <w:r>
        <w:t xml:space="preserve"> </w:t>
      </w:r>
      <w:bookmarkStart w:id="0" w:name="_GoBack"/>
      <w:bookmarkEnd w:id="0"/>
      <w:r>
        <w:t>line work</w:t>
      </w:r>
    </w:p>
    <w:p w:rsidR="00493E2E" w:rsidRDefault="00493E2E" w:rsidP="007F5729">
      <w:pPr>
        <w:pStyle w:val="ListParagraph"/>
        <w:numPr>
          <w:ilvl w:val="0"/>
          <w:numId w:val="4"/>
        </w:numPr>
        <w:spacing w:after="120"/>
      </w:pPr>
      <w:r>
        <w:t>General construction labor</w:t>
      </w:r>
    </w:p>
    <w:p w:rsidR="00493E2E" w:rsidRDefault="00372482" w:rsidP="007F5729">
      <w:pPr>
        <w:pStyle w:val="ListParagraph"/>
        <w:numPr>
          <w:ilvl w:val="0"/>
          <w:numId w:val="4"/>
        </w:numPr>
        <w:spacing w:after="120"/>
      </w:pPr>
      <w:r>
        <w:t>Machin</w:t>
      </w:r>
      <w:r w:rsidR="00333AFC">
        <w:t>e</w:t>
      </w:r>
      <w:r>
        <w:t xml:space="preserve"> Press</w:t>
      </w:r>
      <w:r w:rsidR="00333AFC">
        <w:t>es</w:t>
      </w:r>
      <w:r>
        <w:t xml:space="preserve">  </w:t>
      </w:r>
      <w:r w:rsidR="00493E2E">
        <w:t xml:space="preserve"> </w:t>
      </w:r>
    </w:p>
    <w:p w:rsidR="008F0B92" w:rsidRDefault="000F3342" w:rsidP="007F5729">
      <w:pPr>
        <w:pStyle w:val="ListParagraph"/>
        <w:numPr>
          <w:ilvl w:val="0"/>
          <w:numId w:val="4"/>
        </w:numPr>
        <w:spacing w:after="120"/>
      </w:pPr>
      <w:r>
        <w:t>Painting</w:t>
      </w:r>
    </w:p>
    <w:p w:rsidR="00077006" w:rsidRDefault="00077006" w:rsidP="007F5729">
      <w:pPr>
        <w:spacing w:after="120"/>
        <w:rPr>
          <w:b/>
          <w:smallCaps/>
        </w:rPr>
        <w:sectPr w:rsidR="00077006" w:rsidSect="0007700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493E2E" w:rsidRPr="007F5729" w:rsidRDefault="00431804" w:rsidP="007F5729">
      <w:pPr>
        <w:spacing w:after="120"/>
        <w:rPr>
          <w:b/>
          <w:smallCaps/>
        </w:rPr>
      </w:pPr>
      <w:r>
        <w:rPr>
          <w:b/>
          <w:smallCaps/>
        </w:rPr>
        <w:lastRenderedPageBreak/>
        <w:t xml:space="preserve">Recent </w:t>
      </w:r>
      <w:r w:rsidR="00493E2E" w:rsidRPr="007F5729">
        <w:rPr>
          <w:b/>
          <w:smallCaps/>
        </w:rPr>
        <w:t>Employment</w:t>
      </w:r>
    </w:p>
    <w:p w:rsidR="00431804" w:rsidRDefault="00431804" w:rsidP="007F5729">
      <w:pPr>
        <w:tabs>
          <w:tab w:val="left" w:pos="2880"/>
          <w:tab w:val="left" w:pos="5760"/>
          <w:tab w:val="right" w:pos="9360"/>
        </w:tabs>
        <w:spacing w:after="120"/>
        <w:rPr>
          <w:i/>
        </w:rPr>
      </w:pPr>
      <w:r>
        <w:rPr>
          <w:i/>
        </w:rPr>
        <w:t>Assembler</w:t>
      </w:r>
      <w:r>
        <w:tab/>
        <w:t>Johnson Controls</w:t>
      </w:r>
      <w:r>
        <w:tab/>
        <w:t>Wichita, KS</w:t>
      </w:r>
      <w:r>
        <w:tab/>
        <w:t>2018 - Present</w:t>
      </w:r>
    </w:p>
    <w:p w:rsidR="00493E2E" w:rsidRDefault="00EC3757" w:rsidP="007F5729">
      <w:pPr>
        <w:tabs>
          <w:tab w:val="left" w:pos="2880"/>
          <w:tab w:val="left" w:pos="5760"/>
          <w:tab w:val="right" w:pos="9360"/>
        </w:tabs>
        <w:spacing w:after="120"/>
      </w:pPr>
      <w:r>
        <w:rPr>
          <w:i/>
        </w:rPr>
        <w:t xml:space="preserve">Mass Pac Machine Operator          </w:t>
      </w:r>
      <w:r w:rsidR="00BB34C7">
        <w:tab/>
      </w:r>
      <w:r w:rsidR="00BB34C7">
        <w:tab/>
      </w:r>
    </w:p>
    <w:p w:rsidR="00BB34C7" w:rsidRDefault="00EC3757" w:rsidP="007F5729">
      <w:pPr>
        <w:pStyle w:val="ListParagraph"/>
        <w:numPr>
          <w:ilvl w:val="0"/>
          <w:numId w:val="3"/>
        </w:numPr>
        <w:spacing w:after="120"/>
      </w:pPr>
      <w:proofErr w:type="gramStart"/>
      <w:r>
        <w:t>A</w:t>
      </w:r>
      <w:r w:rsidR="00BB34C7">
        <w:t>ssemble</w:t>
      </w:r>
      <w:r w:rsidR="00431804">
        <w:t>d</w:t>
      </w:r>
      <w:r w:rsidR="001A048D">
        <w:t xml:space="preserve"> </w:t>
      </w:r>
      <w:r w:rsidR="00BB34C7">
        <w:t xml:space="preserve"> </w:t>
      </w:r>
      <w:r w:rsidR="00431804">
        <w:t>120</w:t>
      </w:r>
      <w:proofErr w:type="gramEnd"/>
      <w:r w:rsidR="00431804">
        <w:t xml:space="preserve"> </w:t>
      </w:r>
      <w:r w:rsidR="001A048D">
        <w:t>coils order</w:t>
      </w:r>
      <w:r w:rsidR="00431804">
        <w:t xml:space="preserve"> a work night</w:t>
      </w:r>
      <w:r w:rsidR="001A048D">
        <w:t>, Read blue prints to assemble coils</w:t>
      </w:r>
      <w:r w:rsidR="00BB34C7">
        <w:t>.</w:t>
      </w:r>
    </w:p>
    <w:p w:rsidR="00BB34C7" w:rsidRDefault="001A048D" w:rsidP="007F5729">
      <w:pPr>
        <w:pStyle w:val="ListParagraph"/>
        <w:numPr>
          <w:ilvl w:val="0"/>
          <w:numId w:val="3"/>
        </w:numPr>
        <w:spacing w:after="120"/>
      </w:pPr>
      <w:r>
        <w:t>Tested 285-400 coil</w:t>
      </w:r>
      <w:r w:rsidR="00431804">
        <w:t>s a work</w:t>
      </w:r>
      <w:r>
        <w:t xml:space="preserve"> a</w:t>
      </w:r>
      <w:r w:rsidR="00431804">
        <w:t xml:space="preserve"> night with</w:t>
      </w:r>
      <w:r w:rsidR="00BB34C7">
        <w:t xml:space="preserve"> </w:t>
      </w:r>
      <w:r>
        <w:t>Mass Spe</w:t>
      </w:r>
      <w:r w:rsidR="00EC3757">
        <w:t xml:space="preserve">c </w:t>
      </w:r>
      <w:proofErr w:type="gramStart"/>
      <w:r>
        <w:t>m</w:t>
      </w:r>
      <w:r w:rsidR="00EC3757">
        <w:t xml:space="preserve">achine </w:t>
      </w:r>
      <w:r w:rsidR="00BB34C7">
        <w:t>.</w:t>
      </w:r>
      <w:proofErr w:type="gramEnd"/>
      <w:r w:rsidR="00BB34C7">
        <w:t xml:space="preserve"> </w:t>
      </w:r>
    </w:p>
    <w:p w:rsidR="00BB34C7" w:rsidRDefault="00EC3757" w:rsidP="007F5729">
      <w:pPr>
        <w:pStyle w:val="ListParagraph"/>
        <w:numPr>
          <w:ilvl w:val="0"/>
          <w:numId w:val="3"/>
        </w:numPr>
        <w:spacing w:after="120"/>
      </w:pPr>
      <w:r>
        <w:t>Pack out equipment</w:t>
      </w:r>
      <w:r w:rsidR="00BB34C7">
        <w:t xml:space="preserve"> for further processing</w:t>
      </w:r>
      <w:r w:rsidR="00077006">
        <w:t xml:space="preserve"> and shipment.</w:t>
      </w:r>
    </w:p>
    <w:p w:rsidR="00493E2E" w:rsidRDefault="00077006" w:rsidP="007F5729">
      <w:pPr>
        <w:pStyle w:val="ListParagraph"/>
        <w:numPr>
          <w:ilvl w:val="0"/>
          <w:numId w:val="3"/>
        </w:numPr>
        <w:spacing w:after="120"/>
      </w:pPr>
      <w:r>
        <w:t>Assist team members wit</w:t>
      </w:r>
      <w:r w:rsidR="00EC3757">
        <w:t>h loa</w:t>
      </w:r>
      <w:r w:rsidR="00191A61">
        <w:t>ding/unloading and building equipment</w:t>
      </w:r>
      <w:r>
        <w:t>.</w:t>
      </w:r>
    </w:p>
    <w:p w:rsidR="00662743" w:rsidRDefault="00662743" w:rsidP="00C42DC8">
      <w:pPr>
        <w:pStyle w:val="ListParagraph"/>
        <w:spacing w:after="120"/>
      </w:pPr>
    </w:p>
    <w:p w:rsidR="00662743" w:rsidRDefault="00EC3757" w:rsidP="007F5729">
      <w:pPr>
        <w:tabs>
          <w:tab w:val="left" w:pos="2880"/>
          <w:tab w:val="left" w:pos="5760"/>
          <w:tab w:val="right" w:pos="9360"/>
        </w:tabs>
        <w:spacing w:after="120"/>
      </w:pPr>
      <w:r>
        <w:rPr>
          <w:i/>
        </w:rPr>
        <w:t>Press Operator/Stacker</w:t>
      </w:r>
      <w:r>
        <w:tab/>
        <w:t>Perfection Truss/Top Notch</w:t>
      </w:r>
      <w:r>
        <w:tab/>
      </w:r>
      <w:r w:rsidR="00191A61">
        <w:t xml:space="preserve"> Wichita</w:t>
      </w:r>
      <w:r>
        <w:t>,</w:t>
      </w:r>
      <w:r w:rsidR="00431804">
        <w:t xml:space="preserve"> KS</w:t>
      </w:r>
      <w:r w:rsidR="00431804">
        <w:tab/>
      </w:r>
      <w:r>
        <w:t>2017-2018</w:t>
      </w:r>
    </w:p>
    <w:p w:rsidR="003917AD" w:rsidRDefault="00E2217C" w:rsidP="007F5729">
      <w:pPr>
        <w:pStyle w:val="ListParagraph"/>
        <w:numPr>
          <w:ilvl w:val="0"/>
          <w:numId w:val="2"/>
        </w:numPr>
        <w:spacing w:after="120"/>
      </w:pPr>
      <w:r>
        <w:t>Assembl</w:t>
      </w:r>
      <w:r w:rsidR="00D870CA">
        <w:t xml:space="preserve">ed/Repaired </w:t>
      </w:r>
      <w:r w:rsidR="001A77ED">
        <w:t>equipment/product passing</w:t>
      </w:r>
      <w:r>
        <w:t xml:space="preserve"> consecutively from one operation to another until completed.</w:t>
      </w:r>
    </w:p>
    <w:p w:rsidR="003917AD" w:rsidRDefault="00E2217C" w:rsidP="001A77ED">
      <w:pPr>
        <w:pStyle w:val="ListParagraph"/>
        <w:numPr>
          <w:ilvl w:val="0"/>
          <w:numId w:val="2"/>
        </w:numPr>
        <w:spacing w:after="120"/>
      </w:pPr>
      <w:r>
        <w:t>Print</w:t>
      </w:r>
      <w:r w:rsidR="001A77ED">
        <w:t>ed</w:t>
      </w:r>
      <w:r>
        <w:t xml:space="preserve"> and scan</w:t>
      </w:r>
      <w:r w:rsidR="001A77ED">
        <w:t>ned</w:t>
      </w:r>
      <w:r>
        <w:t>/pack</w:t>
      </w:r>
      <w:r w:rsidR="001A77ED">
        <w:t>ed</w:t>
      </w:r>
      <w:r>
        <w:t xml:space="preserve"> or unpack</w:t>
      </w:r>
      <w:r w:rsidR="001A77ED">
        <w:t>ed</w:t>
      </w:r>
      <w:r>
        <w:t xml:space="preserve"> equipment/product to be ship</w:t>
      </w:r>
      <w:r w:rsidR="001A77ED">
        <w:t>ped</w:t>
      </w:r>
      <w:r>
        <w:t xml:space="preserve"> out or stocked on shelf.</w:t>
      </w:r>
    </w:p>
    <w:p w:rsidR="003917AD" w:rsidRDefault="00191A61" w:rsidP="007F5729">
      <w:pPr>
        <w:tabs>
          <w:tab w:val="left" w:pos="2880"/>
          <w:tab w:val="left" w:pos="5760"/>
          <w:tab w:val="right" w:pos="9360"/>
        </w:tabs>
        <w:spacing w:after="120"/>
      </w:pPr>
      <w:r>
        <w:rPr>
          <w:i/>
        </w:rPr>
        <w:t>Maintenance</w:t>
      </w:r>
      <w:r>
        <w:tab/>
        <w:t>Williams Estate</w:t>
      </w:r>
      <w:r>
        <w:tab/>
        <w:t>Sprin</w:t>
      </w:r>
      <w:r w:rsidR="00431804">
        <w:t>g</w:t>
      </w:r>
      <w:r>
        <w:t>field,</w:t>
      </w:r>
      <w:r w:rsidR="00431804">
        <w:t xml:space="preserve"> </w:t>
      </w:r>
      <w:r>
        <w:t>IL</w:t>
      </w:r>
      <w:r w:rsidR="000F3342">
        <w:t xml:space="preserve"> </w:t>
      </w:r>
      <w:r>
        <w:tab/>
        <w:t>2014-2009</w:t>
      </w:r>
    </w:p>
    <w:p w:rsidR="003917AD" w:rsidRDefault="00191A61" w:rsidP="007F5729">
      <w:pPr>
        <w:pStyle w:val="ListParagraph"/>
        <w:numPr>
          <w:ilvl w:val="0"/>
          <w:numId w:val="1"/>
        </w:numPr>
        <w:spacing w:after="120"/>
      </w:pPr>
      <w:r>
        <w:t>Paint, repair drywall, doors, windows</w:t>
      </w:r>
      <w:r w:rsidR="00372482">
        <w:t xml:space="preserve"> as need</w:t>
      </w:r>
      <w:r w:rsidR="00431804">
        <w:t>.</w:t>
      </w:r>
    </w:p>
    <w:p w:rsidR="003917AD" w:rsidRDefault="00191A61" w:rsidP="007F5729">
      <w:pPr>
        <w:pStyle w:val="ListParagraph"/>
        <w:numPr>
          <w:ilvl w:val="0"/>
          <w:numId w:val="1"/>
        </w:numPr>
        <w:spacing w:after="120"/>
      </w:pPr>
      <w:r>
        <w:t xml:space="preserve">Cleaned and disinfected </w:t>
      </w:r>
      <w:r w:rsidR="00431804">
        <w:t>restrooms,</w:t>
      </w:r>
      <w:r>
        <w:t xml:space="preserve"> living</w:t>
      </w:r>
      <w:r w:rsidR="00431804">
        <w:t xml:space="preserve"> areas</w:t>
      </w:r>
      <w:r w:rsidR="003917AD">
        <w:t>.</w:t>
      </w:r>
    </w:p>
    <w:p w:rsidR="003917AD" w:rsidRDefault="00191A61" w:rsidP="007F5729">
      <w:pPr>
        <w:pStyle w:val="ListParagraph"/>
        <w:numPr>
          <w:ilvl w:val="0"/>
          <w:numId w:val="1"/>
        </w:numPr>
        <w:spacing w:after="120"/>
      </w:pPr>
      <w:r>
        <w:t>Stock cleaning building</w:t>
      </w:r>
      <w:r w:rsidR="00372482">
        <w:t xml:space="preserve"> supplies as need </w:t>
      </w:r>
      <w:r w:rsidR="003917AD">
        <w:t>for next day.</w:t>
      </w:r>
    </w:p>
    <w:p w:rsidR="003917AD" w:rsidRPr="007F5729" w:rsidRDefault="003917AD" w:rsidP="007F5729">
      <w:pPr>
        <w:spacing w:after="120"/>
        <w:rPr>
          <w:b/>
          <w:smallCaps/>
        </w:rPr>
      </w:pPr>
      <w:r w:rsidRPr="007F5729">
        <w:rPr>
          <w:b/>
          <w:smallCaps/>
        </w:rPr>
        <w:t>Additional Experience</w:t>
      </w:r>
    </w:p>
    <w:p w:rsidR="003917AD" w:rsidRDefault="003917AD" w:rsidP="007F5729">
      <w:pPr>
        <w:pStyle w:val="ListParagraph"/>
        <w:numPr>
          <w:ilvl w:val="0"/>
          <w:numId w:val="6"/>
        </w:numPr>
        <w:tabs>
          <w:tab w:val="center" w:pos="5040"/>
          <w:tab w:val="right" w:pos="9360"/>
        </w:tabs>
        <w:spacing w:after="120"/>
      </w:pPr>
      <w:r w:rsidRPr="003917AD">
        <w:rPr>
          <w:i/>
        </w:rPr>
        <w:t>Stocker</w:t>
      </w:r>
      <w:r>
        <w:tab/>
        <w:t>Lowe’s</w:t>
      </w:r>
      <w:r>
        <w:tab/>
        <w:t>Springfield, IL</w:t>
      </w:r>
    </w:p>
    <w:p w:rsidR="00662743" w:rsidRPr="00493E2E" w:rsidRDefault="00BB34C7" w:rsidP="001A77ED">
      <w:pPr>
        <w:pStyle w:val="ListParagraph"/>
        <w:numPr>
          <w:ilvl w:val="0"/>
          <w:numId w:val="6"/>
        </w:numPr>
        <w:tabs>
          <w:tab w:val="center" w:pos="5040"/>
          <w:tab w:val="right" w:pos="9360"/>
        </w:tabs>
        <w:spacing w:after="120"/>
      </w:pPr>
      <w:r>
        <w:rPr>
          <w:i/>
        </w:rPr>
        <w:t>Painting</w:t>
      </w:r>
      <w:r>
        <w:rPr>
          <w:i/>
        </w:rPr>
        <w:tab/>
      </w:r>
      <w:r>
        <w:t>Williams Estate</w:t>
      </w:r>
      <w:r>
        <w:tab/>
      </w:r>
      <w:r w:rsidR="003917AD">
        <w:t>Springfield, IL</w:t>
      </w:r>
    </w:p>
    <w:sectPr w:rsidR="00662743" w:rsidRPr="00493E2E" w:rsidSect="0007700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543719"/>
    <w:multiLevelType w:val="hybridMultilevel"/>
    <w:tmpl w:val="0EF2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DD54E58"/>
    <w:multiLevelType w:val="hybridMultilevel"/>
    <w:tmpl w:val="B4546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0D2105"/>
    <w:multiLevelType w:val="hybridMultilevel"/>
    <w:tmpl w:val="0458F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A333CF"/>
    <w:multiLevelType w:val="hybridMultilevel"/>
    <w:tmpl w:val="90662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D6E52E7"/>
    <w:multiLevelType w:val="hybridMultilevel"/>
    <w:tmpl w:val="7592E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3590066"/>
    <w:multiLevelType w:val="hybridMultilevel"/>
    <w:tmpl w:val="06C4E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jY2NDE1NTYwszBW0lEKTi0uzszPAykwrAUACM/W2iwAAAA="/>
  </w:docVars>
  <w:rsids>
    <w:rsidRoot w:val="00493E2E"/>
    <w:rsid w:val="00077006"/>
    <w:rsid w:val="000F3342"/>
    <w:rsid w:val="00191A61"/>
    <w:rsid w:val="001A048D"/>
    <w:rsid w:val="001A77ED"/>
    <w:rsid w:val="00333AFC"/>
    <w:rsid w:val="00372482"/>
    <w:rsid w:val="003917AD"/>
    <w:rsid w:val="003D270A"/>
    <w:rsid w:val="00431804"/>
    <w:rsid w:val="00493E2E"/>
    <w:rsid w:val="00522C52"/>
    <w:rsid w:val="00554ECA"/>
    <w:rsid w:val="00662743"/>
    <w:rsid w:val="007E2073"/>
    <w:rsid w:val="007E71C3"/>
    <w:rsid w:val="007F5729"/>
    <w:rsid w:val="008F0B92"/>
    <w:rsid w:val="00BB34C7"/>
    <w:rsid w:val="00C42DC8"/>
    <w:rsid w:val="00D870CA"/>
    <w:rsid w:val="00E2217C"/>
    <w:rsid w:val="00EC3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3E2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17A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3E2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17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RESOURCE</cp:lastModifiedBy>
  <cp:revision>15</cp:revision>
  <cp:lastPrinted>2018-03-05T14:34:00Z</cp:lastPrinted>
  <dcterms:created xsi:type="dcterms:W3CDTF">2017-11-16T22:39:00Z</dcterms:created>
  <dcterms:modified xsi:type="dcterms:W3CDTF">2018-07-07T22:32:00Z</dcterms:modified>
</cp:coreProperties>
</file>